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3"/>
        <w:gridCol w:w="182"/>
        <w:gridCol w:w="345"/>
        <w:gridCol w:w="1990"/>
        <w:gridCol w:w="1557"/>
        <w:gridCol w:w="778"/>
        <w:gridCol w:w="2335"/>
      </w:tblGrid>
      <w:tr w:rsidR="00B37B4B" w14:paraId="4B8897A2" w14:textId="77777777" w:rsidTr="00275824">
        <w:trPr>
          <w:trHeight w:val="710"/>
          <w:jc w:val="center"/>
        </w:trPr>
        <w:tc>
          <w:tcPr>
            <w:tcW w:w="54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16AF5C" w14:textId="77777777" w:rsidR="00BD22E4" w:rsidRDefault="00BD22E4" w:rsidP="00BD22E4">
            <w:pPr>
              <w:jc w:val="center"/>
              <w:rPr>
                <w:sz w:val="28"/>
                <w:szCs w:val="28"/>
              </w:rPr>
            </w:pPr>
          </w:p>
          <w:p w14:paraId="13522541" w14:textId="77777777" w:rsidR="00B37B4B" w:rsidRDefault="00BD22E4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B37B4B">
              <w:rPr>
                <w:sz w:val="28"/>
                <w:szCs w:val="28"/>
              </w:rPr>
              <w:t>TATE OF NORTH CAROLINA</w:t>
            </w:r>
          </w:p>
          <w:p w14:paraId="516BF75E" w14:textId="77777777" w:rsidR="00B37B4B" w:rsidRPr="00B37B4B" w:rsidRDefault="00B37B4B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LFORD COUNTY</w:t>
            </w: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DB94D" w14:textId="77777777" w:rsidR="00B37B4B" w:rsidRDefault="00C94618" w:rsidP="00C94618">
            <w:r>
              <w:t>FILE NUMBER</w:t>
            </w:r>
            <w:r>
              <w:rPr>
                <w:rFonts w:ascii="Calibri" w:eastAsia="Calibri" w:hAnsi="Calibri" w:cs="Calibri"/>
              </w:rPr>
              <w:t>(</w:t>
            </w:r>
            <w:r>
              <w:t>S</w:t>
            </w:r>
            <w:r>
              <w:rPr>
                <w:rFonts w:ascii="Calibri" w:eastAsia="Calibri" w:hAnsi="Calibri" w:cs="Calibri"/>
              </w:rPr>
              <w:t>)</w:t>
            </w:r>
            <w:r>
              <w:t>:</w:t>
            </w:r>
          </w:p>
          <w:p w14:paraId="61BA84E1" w14:textId="77777777" w:rsidR="00502499" w:rsidRPr="00001DB9" w:rsidRDefault="00502499" w:rsidP="00C94618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bookmarkStart w:id="0" w:name="_GoBack"/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bookmarkEnd w:id="0"/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B37B4B" w14:paraId="5272A874" w14:textId="77777777" w:rsidTr="00275824">
        <w:trPr>
          <w:trHeight w:val="620"/>
          <w:jc w:val="center"/>
        </w:trPr>
        <w:tc>
          <w:tcPr>
            <w:tcW w:w="54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2E1145" w14:textId="77777777" w:rsidR="00B37B4B" w:rsidRDefault="00B37B4B">
            <w:pPr>
              <w:rPr>
                <w:sz w:val="28"/>
                <w:szCs w:val="28"/>
              </w:rPr>
            </w:pP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5961BA" w14:textId="77777777" w:rsidR="00C94618" w:rsidRPr="00B37B4B" w:rsidRDefault="00C94618" w:rsidP="00C94618">
            <w:pPr>
              <w:jc w:val="center"/>
              <w:rPr>
                <w:sz w:val="24"/>
                <w:szCs w:val="24"/>
              </w:rPr>
            </w:pPr>
            <w:r w:rsidRPr="00B37B4B">
              <w:rPr>
                <w:sz w:val="24"/>
                <w:szCs w:val="24"/>
              </w:rPr>
              <w:t>IN THE GENERAL COURT OF JUSTICE</w:t>
            </w:r>
          </w:p>
          <w:p w14:paraId="1C06F85C" w14:textId="77777777" w:rsidR="00B37B4B" w:rsidRDefault="00C94618" w:rsidP="00C94618">
            <w:pPr>
              <w:jc w:val="center"/>
            </w:pPr>
            <w:r w:rsidRPr="00B37B4B">
              <w:rPr>
                <w:sz w:val="24"/>
                <w:szCs w:val="24"/>
              </w:rPr>
              <w:t>DISTRICT COURT DIVISION</w:t>
            </w:r>
          </w:p>
        </w:tc>
      </w:tr>
      <w:tr w:rsidR="00C94618" w14:paraId="1E1018EE" w14:textId="77777777" w:rsidTr="00275824">
        <w:trPr>
          <w:trHeight w:val="1430"/>
          <w:jc w:val="center"/>
        </w:trPr>
        <w:tc>
          <w:tcPr>
            <w:tcW w:w="54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9B31B49" w14:textId="77777777" w:rsidR="000550CF" w:rsidRPr="000550CF" w:rsidRDefault="000550CF">
            <w:pPr>
              <w:rPr>
                <w:sz w:val="20"/>
              </w:rPr>
            </w:pPr>
          </w:p>
          <w:p w14:paraId="13B54B7A" w14:textId="72198FEB" w:rsidR="00C94618" w:rsidRPr="00C94618" w:rsidRDefault="00C94618">
            <w:pPr>
              <w:rPr>
                <w:sz w:val="24"/>
              </w:rPr>
            </w:pPr>
            <w:r w:rsidRPr="00C94618">
              <w:rPr>
                <w:sz w:val="24"/>
              </w:rPr>
              <w:t>STATE OF NORTH CAROLI</w:t>
            </w:r>
            <w:r w:rsidR="000550CF">
              <w:rPr>
                <w:sz w:val="24"/>
              </w:rPr>
              <w:t>N</w:t>
            </w:r>
            <w:r w:rsidRPr="00C94618">
              <w:rPr>
                <w:sz w:val="24"/>
              </w:rPr>
              <w:t>A</w:t>
            </w:r>
          </w:p>
          <w:p w14:paraId="2D1D38ED" w14:textId="77777777" w:rsidR="00C94618" w:rsidRPr="00C94618" w:rsidRDefault="00C94618"/>
          <w:p w14:paraId="551D9903" w14:textId="472AB588" w:rsidR="00C94618" w:rsidRDefault="00C94618">
            <w:r w:rsidRPr="00C94618">
              <w:t>v</w:t>
            </w:r>
            <w:r>
              <w:t>s</w:t>
            </w:r>
            <w:r w:rsidRPr="00C94618">
              <w:t>.</w:t>
            </w:r>
          </w:p>
          <w:p w14:paraId="4C82FF77" w14:textId="77777777" w:rsidR="000550CF" w:rsidRPr="00C94618" w:rsidRDefault="000550CF"/>
          <w:p w14:paraId="6B83FBC7" w14:textId="00250923" w:rsidR="00C94618" w:rsidRPr="00001DB9" w:rsidRDefault="00502499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  <w:bookmarkEnd w:id="1"/>
          </w:p>
          <w:p w14:paraId="415EEC84" w14:textId="77777777" w:rsidR="00C94618" w:rsidRPr="00B37B4B" w:rsidRDefault="00C94618">
            <w:pPr>
              <w:rPr>
                <w:highlight w:val="lightGray"/>
              </w:rPr>
            </w:pP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A45B18" w14:textId="77777777" w:rsidR="00C94618" w:rsidRDefault="00C94618"/>
          <w:p w14:paraId="49478B13" w14:textId="77777777" w:rsidR="00C94618" w:rsidRPr="00FD78F5" w:rsidRDefault="00C94618" w:rsidP="00B37B4B">
            <w:pPr>
              <w:jc w:val="center"/>
              <w:rPr>
                <w:sz w:val="18"/>
                <w:szCs w:val="24"/>
              </w:rPr>
            </w:pPr>
          </w:p>
          <w:p w14:paraId="4B5B17DB" w14:textId="482685A5" w:rsidR="000F7780" w:rsidRDefault="00E01F29" w:rsidP="00B37B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POINT</w:t>
            </w:r>
          </w:p>
          <w:p w14:paraId="6CA421F8" w14:textId="0B40ADE0" w:rsidR="000F7780" w:rsidRDefault="000F7780" w:rsidP="00B37B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PERSON</w:t>
            </w:r>
          </w:p>
          <w:p w14:paraId="53452102" w14:textId="5DE754C2" w:rsidR="00C94618" w:rsidRPr="00B37B4B" w:rsidRDefault="001C35DD" w:rsidP="00E01F2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C94618">
              <w:rPr>
                <w:sz w:val="24"/>
                <w:szCs w:val="24"/>
              </w:rPr>
              <w:t>HEARING</w:t>
            </w:r>
            <w:r w:rsidR="00E01F29">
              <w:rPr>
                <w:sz w:val="24"/>
                <w:szCs w:val="24"/>
              </w:rPr>
              <w:t xml:space="preserve"> </w:t>
            </w:r>
            <w:r w:rsidR="00C94618">
              <w:rPr>
                <w:sz w:val="24"/>
                <w:szCs w:val="24"/>
              </w:rPr>
              <w:t>REQUEST</w:t>
            </w:r>
            <w:r w:rsidR="00D35819">
              <w:rPr>
                <w:sz w:val="24"/>
                <w:szCs w:val="24"/>
              </w:rPr>
              <w:t xml:space="preserve"> </w:t>
            </w:r>
            <w:r w:rsidR="00C94618">
              <w:rPr>
                <w:sz w:val="24"/>
                <w:szCs w:val="24"/>
              </w:rPr>
              <w:t>FORM</w:t>
            </w:r>
          </w:p>
        </w:tc>
      </w:tr>
      <w:tr w:rsidR="00AC7581" w14:paraId="5075B8A3" w14:textId="77777777" w:rsidTr="00275824">
        <w:trPr>
          <w:trHeight w:val="314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A9915B6" w14:textId="77777777" w:rsidR="00AC7581" w:rsidRPr="00AC7581" w:rsidRDefault="00470CB0" w:rsidP="00AC7581">
            <w:pPr>
              <w:jc w:val="center"/>
              <w:rPr>
                <w:b/>
              </w:rPr>
            </w:pPr>
            <w:r>
              <w:rPr>
                <w:b/>
              </w:rPr>
              <w:t xml:space="preserve">LIST </w:t>
            </w:r>
            <w:r w:rsidR="00AC7581" w:rsidRPr="00AC7581">
              <w:rPr>
                <w:b/>
              </w:rPr>
              <w:t>CHARGES</w:t>
            </w:r>
          </w:p>
        </w:tc>
        <w:tc>
          <w:tcPr>
            <w:tcW w:w="66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DE2CA40" w14:textId="77777777" w:rsidR="00AC7581" w:rsidRDefault="00AC7581" w:rsidP="00AC7581">
            <w:pPr>
              <w:jc w:val="center"/>
            </w:pPr>
          </w:p>
        </w:tc>
      </w:tr>
      <w:tr w:rsidR="00AC7581" w14:paraId="61404187" w14:textId="77777777" w:rsidTr="006A3D65">
        <w:trPr>
          <w:trHeight w:val="477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860C6" w14:textId="77777777" w:rsidR="00E335B1" w:rsidRPr="00E335B1" w:rsidRDefault="00E335B1" w:rsidP="00AC7581">
            <w:pPr>
              <w:rPr>
                <w:sz w:val="6"/>
              </w:rPr>
            </w:pPr>
          </w:p>
          <w:p w14:paraId="4F3938AE" w14:textId="159BA626" w:rsidR="00AC7581" w:rsidRDefault="000E2D8A" w:rsidP="00AC7581"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850954" w14:paraId="0CBEAFAA" w14:textId="77777777" w:rsidTr="006A3D65">
        <w:trPr>
          <w:trHeight w:val="1430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1EBB78" w14:textId="77777777" w:rsidR="00AC7581" w:rsidRDefault="00AC7581" w:rsidP="00AC7581">
            <w:pPr>
              <w:rPr>
                <w:sz w:val="24"/>
                <w:szCs w:val="24"/>
              </w:rPr>
            </w:pPr>
          </w:p>
          <w:p w14:paraId="2B0AEC39" w14:textId="6ACBF1AF" w:rsidR="00470CB0" w:rsidRDefault="00AC7581" w:rsidP="00AC7581">
            <w:pPr>
              <w:rPr>
                <w:sz w:val="24"/>
                <w:szCs w:val="24"/>
              </w:rPr>
            </w:pPr>
            <w:r w:rsidRPr="00AC7581">
              <w:rPr>
                <w:sz w:val="24"/>
                <w:szCs w:val="24"/>
              </w:rPr>
              <w:t xml:space="preserve">NOW COMES, </w:t>
            </w:r>
            <w:r w:rsidR="00D30ED0" w:rsidRPr="00D30ED0">
              <w:rPr>
                <w:sz w:val="28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30ED0" w:rsidRPr="00D30ED0">
              <w:rPr>
                <w:sz w:val="28"/>
                <w:u w:val="single"/>
              </w:rPr>
              <w:instrText xml:space="preserve"> FORMTEXT </w:instrText>
            </w:r>
            <w:r w:rsidR="00D30ED0" w:rsidRPr="00D30ED0">
              <w:rPr>
                <w:sz w:val="28"/>
                <w:u w:val="single"/>
              </w:rPr>
            </w:r>
            <w:r w:rsidR="00D30ED0" w:rsidRPr="00D30ED0">
              <w:rPr>
                <w:sz w:val="28"/>
                <w:u w:val="single"/>
              </w:rPr>
              <w:fldChar w:fldCharType="separate"/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D30ED0" w:rsidRPr="00D30ED0">
              <w:rPr>
                <w:sz w:val="28"/>
                <w:u w:val="single"/>
              </w:rPr>
              <w:fldChar w:fldCharType="end"/>
            </w:r>
            <w:r w:rsidRPr="00AC7581">
              <w:rPr>
                <w:sz w:val="24"/>
                <w:szCs w:val="24"/>
              </w:rPr>
              <w:t>, attorney for the above-named defendant, and hereby requests to schedule this case for hearing</w:t>
            </w:r>
            <w:r w:rsidR="00BF55F3">
              <w:rPr>
                <w:sz w:val="24"/>
                <w:szCs w:val="24"/>
              </w:rPr>
              <w:t xml:space="preserve"> in June 2020.  </w:t>
            </w:r>
          </w:p>
          <w:p w14:paraId="5D150379" w14:textId="77777777" w:rsidR="00470CB0" w:rsidRDefault="00470CB0" w:rsidP="00AC7581">
            <w:pPr>
              <w:rPr>
                <w:sz w:val="24"/>
                <w:szCs w:val="24"/>
              </w:rPr>
            </w:pPr>
          </w:p>
          <w:p w14:paraId="0A331EB7" w14:textId="77777777" w:rsidR="00AC7581" w:rsidRDefault="00BF55F3" w:rsidP="00AC7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have listed my 5 preferred dates below in order of </w:t>
            </w:r>
            <w:r w:rsidR="00470CB0">
              <w:rPr>
                <w:sz w:val="24"/>
                <w:szCs w:val="24"/>
              </w:rPr>
              <w:t xml:space="preserve">date </w:t>
            </w:r>
            <w:r>
              <w:rPr>
                <w:sz w:val="24"/>
                <w:szCs w:val="24"/>
              </w:rPr>
              <w:t>preference</w:t>
            </w:r>
            <w:r w:rsidR="00470CB0">
              <w:rPr>
                <w:sz w:val="24"/>
                <w:szCs w:val="24"/>
              </w:rPr>
              <w:t xml:space="preserve"> and time preference</w:t>
            </w:r>
            <w:r>
              <w:rPr>
                <w:sz w:val="24"/>
                <w:szCs w:val="24"/>
              </w:rPr>
              <w:t>:</w:t>
            </w:r>
          </w:p>
          <w:p w14:paraId="662DF937" w14:textId="77777777" w:rsidR="00850954" w:rsidRPr="00AC7581" w:rsidRDefault="00850954">
            <w:pPr>
              <w:rPr>
                <w:sz w:val="24"/>
                <w:szCs w:val="24"/>
              </w:rPr>
            </w:pPr>
          </w:p>
        </w:tc>
      </w:tr>
      <w:tr w:rsidR="00BF55F3" w:rsidRPr="00432C32" w14:paraId="6312C3DA" w14:textId="77777777" w:rsidTr="006A3D65">
        <w:trPr>
          <w:trHeight w:val="422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65C9D4" w14:textId="77777777" w:rsidR="00BF55F3" w:rsidRPr="00432C32" w:rsidRDefault="00BF55F3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Dates</w:t>
            </w: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C7EE9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5A9DB9FD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1</w:t>
            </w:r>
            <w:r w:rsidRPr="00432C32">
              <w:rPr>
                <w:b/>
                <w:vertAlign w:val="superscript"/>
              </w:rPr>
              <w:t>st</w:t>
            </w:r>
            <w:r w:rsidRPr="00432C32">
              <w:rPr>
                <w:b/>
              </w:rPr>
              <w:t xml:space="preserve"> Choice</w:t>
            </w: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F4F6CC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23ACF2C9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2</w:t>
            </w:r>
            <w:r w:rsidRPr="00432C32">
              <w:rPr>
                <w:b/>
                <w:vertAlign w:val="superscript"/>
              </w:rPr>
              <w:t>nd</w:t>
            </w:r>
            <w:r w:rsidRPr="00432C32">
              <w:rPr>
                <w:b/>
              </w:rPr>
              <w:t xml:space="preserve"> Choice</w:t>
            </w: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EADA78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18CBF215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3</w:t>
            </w:r>
            <w:r w:rsidRPr="00432C32">
              <w:rPr>
                <w:b/>
                <w:vertAlign w:val="superscript"/>
              </w:rPr>
              <w:t>rd</w:t>
            </w:r>
            <w:r w:rsidRPr="00432C32">
              <w:rPr>
                <w:b/>
              </w:rPr>
              <w:t xml:space="preserve"> Choice</w:t>
            </w:r>
          </w:p>
        </w:tc>
      </w:tr>
      <w:tr w:rsidR="00BF55F3" w14:paraId="285B0611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606532857"/>
            <w:lock w:val="sdtLocked"/>
            <w:placeholder>
              <w:docPart w:val="DDACDCD81F7F4FE6AB20B82AC41DBC15"/>
            </w:placeholder>
            <w:showingPlcHdr/>
            <w:date w:fullDate="2020-05-14T00:00:00Z">
              <w:dateFormat w:val="MMMM d, yyyy"/>
              <w:lid w:val="en-US"/>
              <w:storeMappedDataAs w:val="dat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61F0732F" w14:textId="40E805ED" w:rsidR="00BF55F3" w:rsidRDefault="0002091F" w:rsidP="00D30ED0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7FCEFA" w14:textId="6137E1D3" w:rsidR="00BF55F3" w:rsidRDefault="00C24A73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-325284999"/>
                <w:placeholder>
                  <w:docPart w:val="42A9681C11B34D90990603B8F5885F0D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02091F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344528" w14:textId="433820A5" w:rsidR="00BF55F3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1547255730"/>
                <w:placeholder>
                  <w:docPart w:val="8790AB9794014033BFB26039D6F3BC20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4DDE6E" w14:textId="5BCC9654" w:rsidR="00BF55F3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583224605"/>
                <w:placeholder>
                  <w:docPart w:val="F5751FDBDA7949D4AF198BECF1754003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14:paraId="13CC44DB" w14:textId="77777777" w:rsidTr="006A3D65">
        <w:trPr>
          <w:trHeight w:val="6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48CCB5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860AA2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6BADAC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704876D" w14:textId="40583F9A" w:rsidR="00474259" w:rsidRPr="00470CB0" w:rsidRDefault="00474259">
            <w:pPr>
              <w:rPr>
                <w:sz w:val="14"/>
              </w:rPr>
            </w:pPr>
          </w:p>
        </w:tc>
      </w:tr>
      <w:tr w:rsidR="00525A6B" w14:paraId="23FEA2D7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-520710706"/>
            <w:placeholder>
              <w:docPart w:val="8E01F8181171481D9EF72515923D4163"/>
            </w:placeholder>
            <w:showingPlcHdr/>
            <w:date w:fullDate="2020-06-2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1E7A3A63" w14:textId="541D3CC9" w:rsidR="00525A6B" w:rsidRDefault="0002091F" w:rsidP="00525A6B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1E9D9D" w14:textId="4F572871" w:rsidR="00525A6B" w:rsidRDefault="00C24A73" w:rsidP="00525A6B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337282214"/>
                <w:placeholder>
                  <w:docPart w:val="D3E8D37E46DF40FF8FA02E026A0A8FB4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916BF8" w14:textId="2FD0C019" w:rsidR="00525A6B" w:rsidRDefault="00C24A73" w:rsidP="00525A6B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1525665580"/>
                <w:placeholder>
                  <w:docPart w:val="C3FD78F55123481ABBDB0994640EA40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E8046E" w14:textId="0B60FCD6" w:rsidR="00525A6B" w:rsidRDefault="00C24A73" w:rsidP="00525A6B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432586061"/>
                <w:placeholder>
                  <w:docPart w:val="7990F02AF0CE4DAFB50B209B7BB7DF99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45C940B0" w14:textId="77777777" w:rsidTr="006A3D65">
        <w:trPr>
          <w:trHeight w:val="19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1727397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EC94942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B0C6E47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AB9D264" w14:textId="4F1E88C9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38669594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385306330"/>
            <w:placeholder>
              <w:docPart w:val="D0D7860E1F154B7A8934C74AA3238703"/>
            </w:placeholder>
            <w:showingPlcHdr/>
            <w:date w:fullDate="2020-05-27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54C36B3D" w14:textId="62A0B73C" w:rsidR="00F8495C" w:rsidRDefault="0002091F" w:rsidP="00D30ED0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F5F20D" w14:textId="0552892A" w:rsidR="00F8495C" w:rsidRDefault="00C24A73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961234242"/>
                <w:placeholder>
                  <w:docPart w:val="B0752FF051C047058F9FA9DC5366A9F1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53D654" w14:textId="085EAB60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-140810693"/>
                <w:placeholder>
                  <w:docPart w:val="C63B63F7DC834D4CABC3121B8E303C1A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524D26" w14:textId="603CAAC8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64415115"/>
                <w:placeholder>
                  <w:docPart w:val="030BC1DDD071455793BE2C742A648E4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5884FEB7" w14:textId="77777777" w:rsidTr="006A3D65">
        <w:trPr>
          <w:trHeight w:val="6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3F68411B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D9670AB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6D0B04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2852263" w14:textId="03ED3DCB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2257DEC0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430616854"/>
            <w:lock w:val="sdtLocked"/>
            <w:placeholder>
              <w:docPart w:val="2A581228DA1345F8B324FD59570B3F75"/>
            </w:placeholder>
            <w:showingPlcHdr/>
            <w:date w:fullDate="2020-05-01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012C88A7" w14:textId="55C6EA91" w:rsidR="00F8495C" w:rsidRDefault="0002091F" w:rsidP="0002091F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831DCD" w14:textId="34482B5F" w:rsidR="00F8495C" w:rsidRDefault="00C24A73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329104209"/>
                <w:placeholder>
                  <w:docPart w:val="53D02710F28F47EB8F6EB0DAA0DE0BB7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1AFE9D" w14:textId="1E7E7EB4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871494061"/>
                <w:placeholder>
                  <w:docPart w:val="81B13D3BA27E4899B21743798F7A6649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A6BAC5" w14:textId="4AF5FC24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1889100854"/>
                <w:placeholder>
                  <w:docPart w:val="AE8B2079ABB24702BD5FB6F28A15621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1C35E0C2" w14:textId="77777777" w:rsidTr="006A3D65">
        <w:trPr>
          <w:trHeight w:val="143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FC0FDA1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9CF0172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5776B45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00934A8" w14:textId="368D8F58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2866E116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520274321"/>
            <w:lock w:val="sdtLocked"/>
            <w:placeholder>
              <w:docPart w:val="896AF3A871044BFAA00ABC7B8A87C8CD"/>
            </w:placeholder>
            <w:showingPlcHdr/>
            <w:date w:fullDate="2020-05-1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59FC3024" w14:textId="6D2ED2B3" w:rsidR="00F8495C" w:rsidRDefault="0002091F" w:rsidP="0002091F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FC1BA" w14:textId="2172EF87" w:rsidR="00F8495C" w:rsidRDefault="00C24A73" w:rsidP="00F8495C">
            <w:pPr>
              <w:jc w:val="center"/>
            </w:pPr>
            <w:sdt>
              <w:sdtPr>
                <w:rPr>
                  <w:rStyle w:val="BookTitle"/>
                </w:rPr>
                <w:alias w:val="Choose One"/>
                <w:tag w:val="Choose One"/>
                <w:id w:val="1633517169"/>
                <w:placeholder>
                  <w:docPart w:val="DAB62655B84F4CBA970F7CC66653003B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47BE95" w14:textId="46B6AA5C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 Choice"/>
                <w:id w:val="1352301892"/>
                <w:placeholder>
                  <w:docPart w:val="65A30F3F0CD74288B739484447F2538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6734F2" w14:textId="1533560B" w:rsidR="00F8495C" w:rsidRDefault="00C24A73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1744868101"/>
                <w:placeholder>
                  <w:docPart w:val="6F0451FF5A004132B2ED779B97F4F06B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502499" w:rsidRPr="00502499" w14:paraId="5F131214" w14:textId="77777777" w:rsidTr="006A3D65">
        <w:trPr>
          <w:trHeight w:val="116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DD5D32D" w14:textId="77777777" w:rsidR="00502499" w:rsidRPr="000E2D8A" w:rsidRDefault="00502499" w:rsidP="00470CB0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B04C22" w:rsidRPr="00502499" w14:paraId="653FA0B2" w14:textId="77777777" w:rsidTr="00275824">
        <w:trPr>
          <w:trHeight w:val="296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9A973F6" w14:textId="77777777" w:rsidR="00B04C22" w:rsidRPr="000E2D8A" w:rsidRDefault="00B04C22" w:rsidP="000E2D8A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4D29761" w14:textId="77777777" w:rsidR="00B04C22" w:rsidRPr="000E2D8A" w:rsidRDefault="00B04C22" w:rsidP="000E2D8A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0E2D8A">
              <w:rPr>
                <w:b/>
                <w:bCs/>
                <w:iCs/>
                <w:sz w:val="24"/>
                <w:szCs w:val="24"/>
              </w:rPr>
              <w:t>CLIENT APPEARANCE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E065D8C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</w:tr>
      <w:tr w:rsidR="00502499" w:rsidRPr="00502499" w14:paraId="42B8B998" w14:textId="77777777" w:rsidTr="006A3D65">
        <w:trPr>
          <w:trHeight w:val="719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504A886" w14:textId="77777777" w:rsidR="00502499" w:rsidRDefault="00502499" w:rsidP="00502499">
            <w:pPr>
              <w:rPr>
                <w:rStyle w:val="BookTitle"/>
                <w:sz w:val="14"/>
              </w:rPr>
            </w:pPr>
          </w:p>
          <w:p w14:paraId="2EC2110B" w14:textId="529FAFAE" w:rsidR="00502499" w:rsidRPr="00502499" w:rsidRDefault="00B04C22" w:rsidP="005024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ll your client appear in court?    </w:t>
            </w:r>
            <w:sdt>
              <w:sdtPr>
                <w:rPr>
                  <w:rStyle w:val="BookTitle"/>
                  <w:sz w:val="24"/>
                  <w:szCs w:val="24"/>
                </w:rPr>
                <w:alias w:val="YES/NO"/>
                <w:tag w:val="YES/NO"/>
                <w:id w:val="1171292837"/>
                <w:placeholder>
                  <w:docPart w:val="2497FF9B241C496BB96660FB59E8B8D9"/>
                </w:placeholder>
                <w:comboBox>
                  <w:listItem w:displayText="Choose One" w:value="Choose One"/>
                  <w:listItem w:displayText="YES" w:value="YES"/>
                  <w:listItem w:displayText="NO" w:value="NO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  <w:sz w:val="24"/>
                    <w:szCs w:val="24"/>
                  </w:rPr>
                  <w:t>Choose One</w:t>
                </w:r>
              </w:sdtContent>
            </w:sdt>
          </w:p>
          <w:p w14:paraId="6614B034" w14:textId="77777777" w:rsidR="00502499" w:rsidRPr="00502499" w:rsidRDefault="00502499" w:rsidP="00502499">
            <w:pPr>
              <w:rPr>
                <w:rStyle w:val="BookTitle"/>
                <w:b w:val="0"/>
                <w:i w:val="0"/>
                <w:sz w:val="14"/>
              </w:rPr>
            </w:pPr>
          </w:p>
        </w:tc>
      </w:tr>
      <w:tr w:rsidR="00B04C22" w:rsidRPr="00502499" w14:paraId="16DAE1EA" w14:textId="77777777" w:rsidTr="00275824">
        <w:trPr>
          <w:trHeight w:val="350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3B4DBFA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67E4E8" w14:textId="77777777" w:rsidR="00B04C22" w:rsidRPr="000E2D8A" w:rsidRDefault="00B04C22" w:rsidP="00B04C22">
            <w:pPr>
              <w:jc w:val="center"/>
              <w:rPr>
                <w:rStyle w:val="BookTitle"/>
                <w:b w:val="0"/>
                <w:sz w:val="18"/>
              </w:rPr>
            </w:pPr>
            <w:r w:rsidRPr="000E2D8A">
              <w:rPr>
                <w:b/>
                <w:bCs/>
                <w:iCs/>
                <w:sz w:val="24"/>
                <w:szCs w:val="24"/>
              </w:rPr>
              <w:t>ATTORNEY INFORMATION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8C55F04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</w:tr>
      <w:tr w:rsidR="0033502D" w:rsidRPr="00502499" w14:paraId="5B9A6BE9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6199018" w14:textId="77777777" w:rsidR="0033502D" w:rsidRDefault="0033502D" w:rsidP="0033502D">
            <w:pPr>
              <w:jc w:val="right"/>
              <w:rPr>
                <w:rStyle w:val="BookTitle"/>
                <w:sz w:val="14"/>
              </w:rPr>
            </w:pPr>
            <w:r>
              <w:rPr>
                <w:sz w:val="24"/>
                <w:szCs w:val="24"/>
              </w:rPr>
              <w:t xml:space="preserve">Attorney Name: 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DB9CA7F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502499" w14:paraId="423CDB8F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E2ABA90" w14:textId="77777777" w:rsidR="0033502D" w:rsidRDefault="0033502D" w:rsidP="0033502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843F5E3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502499" w14:paraId="4034DDFC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3BFCB7A" w14:textId="77777777" w:rsidR="0033502D" w:rsidRDefault="0033502D" w:rsidP="0033502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: 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EDC895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0E2D8A" w14:paraId="0DC7CAA7" w14:textId="77777777" w:rsidTr="00275824">
        <w:trPr>
          <w:trHeight w:val="350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734EEED" w14:textId="77777777" w:rsidR="0033502D" w:rsidRPr="000E2D8A" w:rsidRDefault="0033502D" w:rsidP="0033502D">
            <w:pPr>
              <w:jc w:val="right"/>
              <w:rPr>
                <w:rStyle w:val="BookTitle"/>
                <w:sz w:val="1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4BEE6E5" w14:textId="77777777" w:rsidR="0033502D" w:rsidRPr="000E2D8A" w:rsidRDefault="0033502D" w:rsidP="0033502D">
            <w:pPr>
              <w:jc w:val="center"/>
              <w:rPr>
                <w:rStyle w:val="BookTitle"/>
                <w:sz w:val="14"/>
              </w:rPr>
            </w:pPr>
            <w:r w:rsidRPr="000E2D8A">
              <w:rPr>
                <w:b/>
                <w:sz w:val="24"/>
                <w:szCs w:val="24"/>
              </w:rPr>
              <w:t>FORM SUBMISSION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3AACAF24" w14:textId="77777777" w:rsidR="0033502D" w:rsidRPr="000E2D8A" w:rsidRDefault="0033502D" w:rsidP="0033502D">
            <w:pPr>
              <w:jc w:val="right"/>
              <w:rPr>
                <w:rStyle w:val="BookTitle"/>
                <w:sz w:val="14"/>
              </w:rPr>
            </w:pPr>
          </w:p>
        </w:tc>
      </w:tr>
      <w:tr w:rsidR="000E2D8A" w:rsidRPr="000E2D8A" w14:paraId="1A59BDFE" w14:textId="77777777" w:rsidTr="006A3D65">
        <w:trPr>
          <w:trHeight w:val="350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B62296" w14:textId="3B0D8C6F" w:rsidR="0033502D" w:rsidRPr="000E2D8A" w:rsidRDefault="000E2D8A" w:rsidP="000E2D8A">
            <w:pPr>
              <w:jc w:val="center"/>
              <w:rPr>
                <w:rStyle w:val="BookTitle"/>
                <w:i w:val="0"/>
                <w:color w:val="FF0000"/>
                <w:sz w:val="24"/>
              </w:rPr>
            </w:pPr>
            <w:r w:rsidRPr="000E2D8A">
              <w:rPr>
                <w:rStyle w:val="BookTitle"/>
                <w:i w:val="0"/>
                <w:color w:val="FF0000"/>
                <w:sz w:val="24"/>
              </w:rPr>
              <w:t xml:space="preserve">Please email the completed form to: </w:t>
            </w:r>
            <w:r w:rsidR="00E01F29">
              <w:rPr>
                <w:rStyle w:val="BookTitle"/>
                <w:i w:val="0"/>
                <w:color w:val="FF0000"/>
                <w:sz w:val="24"/>
              </w:rPr>
              <w:t>S</w:t>
            </w:r>
            <w:r w:rsidR="00E01F29">
              <w:rPr>
                <w:rStyle w:val="BookTitle"/>
                <w:color w:val="FF0000"/>
              </w:rPr>
              <w:t>hawn.M.Lloyd</w:t>
            </w:r>
            <w:r w:rsidRPr="000E2D8A">
              <w:rPr>
                <w:rStyle w:val="BookTitle"/>
                <w:i w:val="0"/>
                <w:color w:val="FF0000"/>
                <w:sz w:val="24"/>
              </w:rPr>
              <w:t>@nccourts.org</w:t>
            </w:r>
          </w:p>
        </w:tc>
      </w:tr>
    </w:tbl>
    <w:p w14:paraId="4908FB3E" w14:textId="2BF969D6" w:rsidR="00C0463A" w:rsidRPr="00C0463A" w:rsidRDefault="00C0463A" w:rsidP="008F1EFF">
      <w:pPr>
        <w:tabs>
          <w:tab w:val="left" w:pos="1660"/>
        </w:tabs>
        <w:jc w:val="center"/>
        <w:rPr>
          <w:sz w:val="28"/>
          <w:szCs w:val="28"/>
        </w:rPr>
      </w:pPr>
    </w:p>
    <w:sectPr w:rsidR="00C0463A" w:rsidRPr="00C0463A" w:rsidSect="0088695D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74867" w14:textId="77777777" w:rsidR="007870F4" w:rsidRDefault="007870F4" w:rsidP="00C0463A">
      <w:pPr>
        <w:spacing w:after="0" w:line="240" w:lineRule="auto"/>
      </w:pPr>
      <w:r>
        <w:separator/>
      </w:r>
    </w:p>
  </w:endnote>
  <w:endnote w:type="continuationSeparator" w:id="0">
    <w:p w14:paraId="3865CE08" w14:textId="77777777" w:rsidR="007870F4" w:rsidRDefault="007870F4" w:rsidP="00C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23C07" w14:textId="2B36CD69" w:rsidR="00C0463A" w:rsidRDefault="00E01F29" w:rsidP="00C0463A">
    <w:pPr>
      <w:pStyle w:val="Footer"/>
      <w:jc w:val="center"/>
    </w:pPr>
    <w:r>
      <w:t>High Point</w:t>
    </w:r>
    <w:r w:rsidR="000F7780">
      <w:t xml:space="preserve"> - In Person </w:t>
    </w:r>
    <w:r w:rsidR="00C0463A">
      <w:t>Hearing Reques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0E056" w14:textId="77777777" w:rsidR="007870F4" w:rsidRDefault="007870F4" w:rsidP="00C0463A">
      <w:pPr>
        <w:spacing w:after="0" w:line="240" w:lineRule="auto"/>
      </w:pPr>
      <w:r>
        <w:separator/>
      </w:r>
    </w:p>
  </w:footnote>
  <w:footnote w:type="continuationSeparator" w:id="0">
    <w:p w14:paraId="28EF1CC1" w14:textId="77777777" w:rsidR="007870F4" w:rsidRDefault="007870F4" w:rsidP="00C046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I2zjL6h94EwjcXrk08VImvNs4Ns7RzZ7cB6kLQ/ZkNiUCwNwhwqIbk4e+Fn3maGErwcTyJfp96CdHKSd7hZ11g==" w:salt="7PFxdFxLIdSXuTESTqS95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QzM7AwNLUwNDZX0lEKTi0uzszPAykwrAUArxO8FywAAAA="/>
  </w:docVars>
  <w:rsids>
    <w:rsidRoot w:val="00B37B4B"/>
    <w:rsid w:val="00001DB9"/>
    <w:rsid w:val="0002091F"/>
    <w:rsid w:val="000550CF"/>
    <w:rsid w:val="000A76B7"/>
    <w:rsid w:val="000E2D8A"/>
    <w:rsid w:val="000F7780"/>
    <w:rsid w:val="001221F7"/>
    <w:rsid w:val="001A1462"/>
    <w:rsid w:val="001C35DD"/>
    <w:rsid w:val="00275824"/>
    <w:rsid w:val="00283F85"/>
    <w:rsid w:val="002F2ACD"/>
    <w:rsid w:val="0033502D"/>
    <w:rsid w:val="0039706F"/>
    <w:rsid w:val="0042333F"/>
    <w:rsid w:val="00432C32"/>
    <w:rsid w:val="00470CB0"/>
    <w:rsid w:val="00474259"/>
    <w:rsid w:val="00502499"/>
    <w:rsid w:val="00525A6B"/>
    <w:rsid w:val="00613238"/>
    <w:rsid w:val="006A3D65"/>
    <w:rsid w:val="006D1F79"/>
    <w:rsid w:val="007870F4"/>
    <w:rsid w:val="007B6AAF"/>
    <w:rsid w:val="00850954"/>
    <w:rsid w:val="008526B2"/>
    <w:rsid w:val="00856A90"/>
    <w:rsid w:val="0088695D"/>
    <w:rsid w:val="008E55B6"/>
    <w:rsid w:val="008F1EFF"/>
    <w:rsid w:val="0095423E"/>
    <w:rsid w:val="00995861"/>
    <w:rsid w:val="00A0013B"/>
    <w:rsid w:val="00A5591A"/>
    <w:rsid w:val="00AC7581"/>
    <w:rsid w:val="00B04C22"/>
    <w:rsid w:val="00B34411"/>
    <w:rsid w:val="00B37B4B"/>
    <w:rsid w:val="00BD22E4"/>
    <w:rsid w:val="00BE2D4F"/>
    <w:rsid w:val="00BF55F3"/>
    <w:rsid w:val="00C0463A"/>
    <w:rsid w:val="00C24A73"/>
    <w:rsid w:val="00C94618"/>
    <w:rsid w:val="00CB0222"/>
    <w:rsid w:val="00D30ED0"/>
    <w:rsid w:val="00D35819"/>
    <w:rsid w:val="00E01F29"/>
    <w:rsid w:val="00E335B1"/>
    <w:rsid w:val="00E43357"/>
    <w:rsid w:val="00E967AA"/>
    <w:rsid w:val="00F27C21"/>
    <w:rsid w:val="00F8332A"/>
    <w:rsid w:val="00F8495C"/>
    <w:rsid w:val="00FD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039F"/>
  <w15:chartTrackingRefBased/>
  <w15:docId w15:val="{0577FF66-40E8-4C89-AD4A-FE2CD5EE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7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55F3"/>
    <w:rPr>
      <w:color w:val="808080"/>
    </w:rPr>
  </w:style>
  <w:style w:type="character" w:styleId="BookTitle">
    <w:name w:val="Book Title"/>
    <w:basedOn w:val="DefaultParagraphFont"/>
    <w:uiPriority w:val="33"/>
    <w:qFormat/>
    <w:rsid w:val="00F8495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63A"/>
  </w:style>
  <w:style w:type="paragraph" w:styleId="Footer">
    <w:name w:val="footer"/>
    <w:basedOn w:val="Normal"/>
    <w:link w:val="Foot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DACDCD81F7F4FE6AB20B82AC41DB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90EC1-C4D1-49D1-AE58-D6F35FD29DF1}"/>
      </w:docPartPr>
      <w:docPartBody>
        <w:p w:rsidR="0030625B" w:rsidRDefault="00195DCA" w:rsidP="00195DCA">
          <w:pPr>
            <w:pStyle w:val="DDACDCD81F7F4FE6AB20B82AC41DBC1511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A9681C11B34D90990603B8F5885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AA50F-ECA7-4173-A7A0-817FAF72CC60}"/>
      </w:docPartPr>
      <w:docPartBody>
        <w:p w:rsidR="0030625B" w:rsidRDefault="00FE5039" w:rsidP="00FE5039">
          <w:pPr>
            <w:pStyle w:val="42A9681C11B34D90990603B8F5885F0D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D0D7860E1F154B7A8934C74AA3238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3440B-699C-43D9-B574-F83447A5D8E1}"/>
      </w:docPartPr>
      <w:docPartBody>
        <w:p w:rsidR="0030625B" w:rsidRDefault="00195DCA" w:rsidP="00195DCA">
          <w:pPr>
            <w:pStyle w:val="D0D7860E1F154B7A8934C74AA32387038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752FF051C047058F9FA9DC5366A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7620A-F65A-49D5-B61C-18660B2194A8}"/>
      </w:docPartPr>
      <w:docPartBody>
        <w:p w:rsidR="0030625B" w:rsidRDefault="00FE5039" w:rsidP="00FE5039">
          <w:pPr>
            <w:pStyle w:val="B0752FF051C047058F9FA9DC5366A9F1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2A581228DA1345F8B324FD59570B3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3110F-08A9-4FCD-BDDC-1B2E8A6258FB}"/>
      </w:docPartPr>
      <w:docPartBody>
        <w:p w:rsidR="0030625B" w:rsidRDefault="00195DCA" w:rsidP="00195DCA">
          <w:pPr>
            <w:pStyle w:val="2A581228DA1345F8B324FD59570B3F7511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D02710F28F47EB8F6EB0DAA0DE0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CB8DC-CD21-4DB9-BA85-A3AAF810B721}"/>
      </w:docPartPr>
      <w:docPartBody>
        <w:p w:rsidR="0030625B" w:rsidRDefault="00FE5039" w:rsidP="00FE5039">
          <w:pPr>
            <w:pStyle w:val="53D02710F28F47EB8F6EB0DAA0DE0BB7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96AF3A871044BFAA00ABC7B8A87C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98B6A-D91F-4FC5-B50F-8545DC4194AB}"/>
      </w:docPartPr>
      <w:docPartBody>
        <w:p w:rsidR="0030625B" w:rsidRDefault="00195DCA" w:rsidP="00195DCA">
          <w:pPr>
            <w:pStyle w:val="896AF3A871044BFAA00ABC7B8A87C8CD11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B62655B84F4CBA970F7CC666530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B1C76-5E2A-4F2B-B57A-D5487B199ECD}"/>
      </w:docPartPr>
      <w:docPartBody>
        <w:p w:rsidR="0030625B" w:rsidRDefault="00FE5039" w:rsidP="00FE5039">
          <w:pPr>
            <w:pStyle w:val="DAB62655B84F4CBA970F7CC66653003B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790AB9794014033BFB26039D6F3B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E608A-800A-49AF-A9BB-121DE756762A}"/>
      </w:docPartPr>
      <w:docPartBody>
        <w:p w:rsidR="0030625B" w:rsidRDefault="00FE5039" w:rsidP="00FE5039">
          <w:pPr>
            <w:pStyle w:val="8790AB9794014033BFB26039D6F3BC20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C63B63F7DC834D4CABC3121B8E303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687AD-C6EF-442B-B54C-AE64E855C633}"/>
      </w:docPartPr>
      <w:docPartBody>
        <w:p w:rsidR="0030625B" w:rsidRDefault="00FE5039" w:rsidP="00FE5039">
          <w:pPr>
            <w:pStyle w:val="C63B63F7DC834D4CABC3121B8E303C1A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1B13D3BA27E4899B21743798F7A6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7D2B5-CA55-41B6-B037-CD1D9370D111}"/>
      </w:docPartPr>
      <w:docPartBody>
        <w:p w:rsidR="0030625B" w:rsidRDefault="00FE5039" w:rsidP="00FE5039">
          <w:pPr>
            <w:pStyle w:val="81B13D3BA27E4899B21743798F7A6649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65A30F3F0CD74288B739484447F2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14533-04AA-4496-A95B-12B67652183B}"/>
      </w:docPartPr>
      <w:docPartBody>
        <w:p w:rsidR="0030625B" w:rsidRDefault="00FE5039" w:rsidP="00FE5039">
          <w:pPr>
            <w:pStyle w:val="65A30F3F0CD74288B739484447F2538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F5751FDBDA7949D4AF198BECF1754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E38F2-85CC-48F9-9E48-047DEB554169}"/>
      </w:docPartPr>
      <w:docPartBody>
        <w:p w:rsidR="0030625B" w:rsidRDefault="00FE5039" w:rsidP="00FE5039">
          <w:pPr>
            <w:pStyle w:val="F5751FDBDA7949D4AF198BECF1754003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030BC1DDD071455793BE2C742A648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43B3F-9256-42C6-824E-704CCD528DC8}"/>
      </w:docPartPr>
      <w:docPartBody>
        <w:p w:rsidR="0030625B" w:rsidRDefault="00FE5039" w:rsidP="00FE5039">
          <w:pPr>
            <w:pStyle w:val="030BC1DDD071455793BE2C742A648E4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AE8B2079ABB24702BD5FB6F28A15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21FB3-10C9-48C2-8800-60CBA4331680}"/>
      </w:docPartPr>
      <w:docPartBody>
        <w:p w:rsidR="0030625B" w:rsidRDefault="00FE5039" w:rsidP="00FE5039">
          <w:pPr>
            <w:pStyle w:val="AE8B2079ABB24702BD5FB6F28A15621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6F0451FF5A004132B2ED779B97F4F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D022B-D231-4116-9531-41458FB1480D}"/>
      </w:docPartPr>
      <w:docPartBody>
        <w:p w:rsidR="0030625B" w:rsidRDefault="00FE5039" w:rsidP="00FE5039">
          <w:pPr>
            <w:pStyle w:val="6F0451FF5A004132B2ED779B97F4F06B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2497FF9B241C496BB96660FB59E8B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E96E9-66E1-4428-810D-E1BEC90B092A}"/>
      </w:docPartPr>
      <w:docPartBody>
        <w:p w:rsidR="0030625B" w:rsidRDefault="00FE5039" w:rsidP="00FE5039">
          <w:pPr>
            <w:pStyle w:val="2497FF9B241C496BB96660FB59E8B8D9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E01F8181171481D9EF72515923D4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B4088-EAAF-4FAB-A1B5-7B7CA8F70C25}"/>
      </w:docPartPr>
      <w:docPartBody>
        <w:p w:rsidR="005D2C0A" w:rsidRDefault="00195DCA" w:rsidP="00195DCA">
          <w:pPr>
            <w:pStyle w:val="8E01F8181171481D9EF72515923D41634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E8D37E46DF40FF8FA02E026A0A8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964F1-1CB5-40E5-B21C-2F30726755C6}"/>
      </w:docPartPr>
      <w:docPartBody>
        <w:p w:rsidR="005D2C0A" w:rsidRDefault="000A258F" w:rsidP="000A258F">
          <w:pPr>
            <w:pStyle w:val="D3E8D37E46DF40FF8FA02E026A0A8FB4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C3FD78F55123481ABBDB0994640EA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F7035-71BD-48F7-8C28-73CD4A001451}"/>
      </w:docPartPr>
      <w:docPartBody>
        <w:p w:rsidR="005D2C0A" w:rsidRDefault="000A258F" w:rsidP="000A258F">
          <w:pPr>
            <w:pStyle w:val="C3FD78F55123481ABBDB0994640EA40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7990F02AF0CE4DAFB50B209B7BB7D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BA312-6C5D-4BDF-AA18-EBA555F5F821}"/>
      </w:docPartPr>
      <w:docPartBody>
        <w:p w:rsidR="005D2C0A" w:rsidRDefault="000A258F" w:rsidP="000A258F">
          <w:pPr>
            <w:pStyle w:val="7990F02AF0CE4DAFB50B209B7BB7DF99"/>
          </w:pPr>
          <w:r w:rsidRPr="00CA032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5039"/>
    <w:rsid w:val="000340A0"/>
    <w:rsid w:val="000A0A2C"/>
    <w:rsid w:val="000A258F"/>
    <w:rsid w:val="00195DCA"/>
    <w:rsid w:val="0030625B"/>
    <w:rsid w:val="00494063"/>
    <w:rsid w:val="005D2C0A"/>
    <w:rsid w:val="009D24DA"/>
    <w:rsid w:val="00C04146"/>
    <w:rsid w:val="00FE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5DCA"/>
    <w:rPr>
      <w:color w:val="808080"/>
    </w:rPr>
  </w:style>
  <w:style w:type="paragraph" w:customStyle="1" w:styleId="DDACDCD81F7F4FE6AB20B82AC41DBC15">
    <w:name w:val="DDACDCD81F7F4FE6AB20B82AC41DBC15"/>
    <w:rsid w:val="00FE5039"/>
    <w:rPr>
      <w:rFonts w:eastAsiaTheme="minorHAnsi"/>
    </w:rPr>
  </w:style>
  <w:style w:type="paragraph" w:customStyle="1" w:styleId="550E1E84F2AB422C89EC551D146ED943">
    <w:name w:val="550E1E84F2AB422C89EC551D146ED943"/>
    <w:rsid w:val="00FE5039"/>
    <w:rPr>
      <w:rFonts w:eastAsiaTheme="minorHAnsi"/>
    </w:rPr>
  </w:style>
  <w:style w:type="paragraph" w:customStyle="1" w:styleId="E24C43F2E26F428582F91C5547AB7952">
    <w:name w:val="E24C43F2E26F428582F91C5547AB7952"/>
    <w:rsid w:val="00FE5039"/>
    <w:rPr>
      <w:rFonts w:eastAsiaTheme="minorHAnsi"/>
    </w:rPr>
  </w:style>
  <w:style w:type="paragraph" w:customStyle="1" w:styleId="C84A95A0404F4F838B4D44A28E5E0534">
    <w:name w:val="C84A95A0404F4F838B4D44A28E5E0534"/>
    <w:rsid w:val="00FE5039"/>
    <w:rPr>
      <w:rFonts w:eastAsiaTheme="minorHAnsi"/>
    </w:rPr>
  </w:style>
  <w:style w:type="paragraph" w:customStyle="1" w:styleId="62050E68606348949BE67F3342DC24FD">
    <w:name w:val="62050E68606348949BE67F3342DC24FD"/>
    <w:rsid w:val="00FE5039"/>
    <w:rPr>
      <w:rFonts w:eastAsiaTheme="minorHAnsi"/>
    </w:rPr>
  </w:style>
  <w:style w:type="paragraph" w:customStyle="1" w:styleId="42A9681C11B34D90990603B8F5885F0D">
    <w:name w:val="42A9681C11B34D90990603B8F5885F0D"/>
    <w:rsid w:val="00FE5039"/>
  </w:style>
  <w:style w:type="paragraph" w:customStyle="1" w:styleId="DDACDCD81F7F4FE6AB20B82AC41DBC151">
    <w:name w:val="DDACDCD81F7F4FE6AB20B82AC41DBC151"/>
    <w:rsid w:val="00FE5039"/>
    <w:rPr>
      <w:rFonts w:eastAsiaTheme="minorHAnsi"/>
    </w:rPr>
  </w:style>
  <w:style w:type="paragraph" w:customStyle="1" w:styleId="550E1E84F2AB422C89EC551D146ED9431">
    <w:name w:val="550E1E84F2AB422C89EC551D146ED9431"/>
    <w:rsid w:val="00FE5039"/>
    <w:rPr>
      <w:rFonts w:eastAsiaTheme="minorHAnsi"/>
    </w:rPr>
  </w:style>
  <w:style w:type="paragraph" w:customStyle="1" w:styleId="E24C43F2E26F428582F91C5547AB79521">
    <w:name w:val="E24C43F2E26F428582F91C5547AB79521"/>
    <w:rsid w:val="00FE5039"/>
    <w:rPr>
      <w:rFonts w:eastAsiaTheme="minorHAnsi"/>
    </w:rPr>
  </w:style>
  <w:style w:type="paragraph" w:customStyle="1" w:styleId="C84A95A0404F4F838B4D44A28E5E05341">
    <w:name w:val="C84A95A0404F4F838B4D44A28E5E05341"/>
    <w:rsid w:val="00FE5039"/>
    <w:rPr>
      <w:rFonts w:eastAsiaTheme="minorHAnsi"/>
    </w:rPr>
  </w:style>
  <w:style w:type="paragraph" w:customStyle="1" w:styleId="62050E68606348949BE67F3342DC24FD1">
    <w:name w:val="62050E68606348949BE67F3342DC24FD1"/>
    <w:rsid w:val="00FE5039"/>
    <w:rPr>
      <w:rFonts w:eastAsiaTheme="minorHAnsi"/>
    </w:rPr>
  </w:style>
  <w:style w:type="paragraph" w:customStyle="1" w:styleId="B7B0AF36C91940C0A13AB913AF7392CE">
    <w:name w:val="B7B0AF36C91940C0A13AB913AF7392CE"/>
    <w:rsid w:val="00FE5039"/>
  </w:style>
  <w:style w:type="paragraph" w:customStyle="1" w:styleId="69B0107EB6A244D49E5569F043059C12">
    <w:name w:val="69B0107EB6A244D49E5569F043059C12"/>
    <w:rsid w:val="00FE5039"/>
  </w:style>
  <w:style w:type="paragraph" w:customStyle="1" w:styleId="D0D7860E1F154B7A8934C74AA3238703">
    <w:name w:val="D0D7860E1F154B7A8934C74AA3238703"/>
    <w:rsid w:val="00FE5039"/>
  </w:style>
  <w:style w:type="paragraph" w:customStyle="1" w:styleId="B0752FF051C047058F9FA9DC5366A9F1">
    <w:name w:val="B0752FF051C047058F9FA9DC5366A9F1"/>
    <w:rsid w:val="00FE5039"/>
  </w:style>
  <w:style w:type="paragraph" w:customStyle="1" w:styleId="2A581228DA1345F8B324FD59570B3F75">
    <w:name w:val="2A581228DA1345F8B324FD59570B3F75"/>
    <w:rsid w:val="00FE5039"/>
  </w:style>
  <w:style w:type="paragraph" w:customStyle="1" w:styleId="53D02710F28F47EB8F6EB0DAA0DE0BB7">
    <w:name w:val="53D02710F28F47EB8F6EB0DAA0DE0BB7"/>
    <w:rsid w:val="00FE5039"/>
  </w:style>
  <w:style w:type="paragraph" w:customStyle="1" w:styleId="896AF3A871044BFAA00ABC7B8A87C8CD">
    <w:name w:val="896AF3A871044BFAA00ABC7B8A87C8CD"/>
    <w:rsid w:val="00FE5039"/>
  </w:style>
  <w:style w:type="paragraph" w:customStyle="1" w:styleId="DAB62655B84F4CBA970F7CC66653003B">
    <w:name w:val="DAB62655B84F4CBA970F7CC66653003B"/>
    <w:rsid w:val="00FE5039"/>
  </w:style>
  <w:style w:type="paragraph" w:customStyle="1" w:styleId="8790AB9794014033BFB26039D6F3BC20">
    <w:name w:val="8790AB9794014033BFB26039D6F3BC20"/>
    <w:rsid w:val="00FE5039"/>
  </w:style>
  <w:style w:type="paragraph" w:customStyle="1" w:styleId="C9B136C095E547C4B877E106691825DB">
    <w:name w:val="C9B136C095E547C4B877E106691825DB"/>
    <w:rsid w:val="00FE5039"/>
  </w:style>
  <w:style w:type="paragraph" w:customStyle="1" w:styleId="C63B63F7DC834D4CABC3121B8E303C1A">
    <w:name w:val="C63B63F7DC834D4CABC3121B8E303C1A"/>
    <w:rsid w:val="00FE5039"/>
  </w:style>
  <w:style w:type="paragraph" w:customStyle="1" w:styleId="81B13D3BA27E4899B21743798F7A6649">
    <w:name w:val="81B13D3BA27E4899B21743798F7A6649"/>
    <w:rsid w:val="00FE5039"/>
  </w:style>
  <w:style w:type="paragraph" w:customStyle="1" w:styleId="65A30F3F0CD74288B739484447F25388">
    <w:name w:val="65A30F3F0CD74288B739484447F25388"/>
    <w:rsid w:val="00FE5039"/>
  </w:style>
  <w:style w:type="paragraph" w:customStyle="1" w:styleId="F5751FDBDA7949D4AF198BECF1754003">
    <w:name w:val="F5751FDBDA7949D4AF198BECF1754003"/>
    <w:rsid w:val="00FE5039"/>
  </w:style>
  <w:style w:type="paragraph" w:customStyle="1" w:styleId="6F62344A977645569CDBF023CD045E3E">
    <w:name w:val="6F62344A977645569CDBF023CD045E3E"/>
    <w:rsid w:val="00FE5039"/>
  </w:style>
  <w:style w:type="paragraph" w:customStyle="1" w:styleId="030BC1DDD071455793BE2C742A648E48">
    <w:name w:val="030BC1DDD071455793BE2C742A648E48"/>
    <w:rsid w:val="00FE5039"/>
  </w:style>
  <w:style w:type="paragraph" w:customStyle="1" w:styleId="AE8B2079ABB24702BD5FB6F28A156218">
    <w:name w:val="AE8B2079ABB24702BD5FB6F28A156218"/>
    <w:rsid w:val="00FE5039"/>
  </w:style>
  <w:style w:type="paragraph" w:customStyle="1" w:styleId="6F0451FF5A004132B2ED779B97F4F06B">
    <w:name w:val="6F0451FF5A004132B2ED779B97F4F06B"/>
    <w:rsid w:val="00FE5039"/>
  </w:style>
  <w:style w:type="paragraph" w:customStyle="1" w:styleId="DDACDCD81F7F4FE6AB20B82AC41DBC152">
    <w:name w:val="DDACDCD81F7F4FE6AB20B82AC41DBC152"/>
    <w:rsid w:val="00FE5039"/>
    <w:rPr>
      <w:rFonts w:eastAsiaTheme="minorHAnsi"/>
    </w:rPr>
  </w:style>
  <w:style w:type="paragraph" w:customStyle="1" w:styleId="B7B0AF36C91940C0A13AB913AF7392CE1">
    <w:name w:val="B7B0AF36C91940C0A13AB913AF7392CE1"/>
    <w:rsid w:val="00FE5039"/>
    <w:rPr>
      <w:rFonts w:eastAsiaTheme="minorHAnsi"/>
    </w:rPr>
  </w:style>
  <w:style w:type="paragraph" w:customStyle="1" w:styleId="D0D7860E1F154B7A8934C74AA32387031">
    <w:name w:val="D0D7860E1F154B7A8934C74AA32387031"/>
    <w:rsid w:val="00FE5039"/>
    <w:rPr>
      <w:rFonts w:eastAsiaTheme="minorHAnsi"/>
    </w:rPr>
  </w:style>
  <w:style w:type="paragraph" w:customStyle="1" w:styleId="2A581228DA1345F8B324FD59570B3F751">
    <w:name w:val="2A581228DA1345F8B324FD59570B3F751"/>
    <w:rsid w:val="00FE5039"/>
    <w:rPr>
      <w:rFonts w:eastAsiaTheme="minorHAnsi"/>
    </w:rPr>
  </w:style>
  <w:style w:type="paragraph" w:customStyle="1" w:styleId="896AF3A871044BFAA00ABC7B8A87C8CD1">
    <w:name w:val="896AF3A871044BFAA00ABC7B8A87C8CD1"/>
    <w:rsid w:val="00FE5039"/>
    <w:rPr>
      <w:rFonts w:eastAsiaTheme="minorHAnsi"/>
    </w:rPr>
  </w:style>
  <w:style w:type="paragraph" w:customStyle="1" w:styleId="21C5E019F10844A5B6A41C24C1885F61">
    <w:name w:val="21C5E019F10844A5B6A41C24C1885F61"/>
    <w:rsid w:val="00FE5039"/>
  </w:style>
  <w:style w:type="paragraph" w:customStyle="1" w:styleId="DDACDCD81F7F4FE6AB20B82AC41DBC153">
    <w:name w:val="DDACDCD81F7F4FE6AB20B82AC41DBC153"/>
    <w:rsid w:val="00FE5039"/>
    <w:rPr>
      <w:rFonts w:eastAsiaTheme="minorHAnsi"/>
    </w:rPr>
  </w:style>
  <w:style w:type="paragraph" w:customStyle="1" w:styleId="B7B0AF36C91940C0A13AB913AF7392CE2">
    <w:name w:val="B7B0AF36C91940C0A13AB913AF7392CE2"/>
    <w:rsid w:val="00FE5039"/>
    <w:rPr>
      <w:rFonts w:eastAsiaTheme="minorHAnsi"/>
    </w:rPr>
  </w:style>
  <w:style w:type="paragraph" w:customStyle="1" w:styleId="D0D7860E1F154B7A8934C74AA32387032">
    <w:name w:val="D0D7860E1F154B7A8934C74AA32387032"/>
    <w:rsid w:val="00FE5039"/>
    <w:rPr>
      <w:rFonts w:eastAsiaTheme="minorHAnsi"/>
    </w:rPr>
  </w:style>
  <w:style w:type="paragraph" w:customStyle="1" w:styleId="2A581228DA1345F8B324FD59570B3F752">
    <w:name w:val="2A581228DA1345F8B324FD59570B3F752"/>
    <w:rsid w:val="00FE5039"/>
    <w:rPr>
      <w:rFonts w:eastAsiaTheme="minorHAnsi"/>
    </w:rPr>
  </w:style>
  <w:style w:type="paragraph" w:customStyle="1" w:styleId="896AF3A871044BFAA00ABC7B8A87C8CD2">
    <w:name w:val="896AF3A871044BFAA00ABC7B8A87C8CD2"/>
    <w:rsid w:val="00FE5039"/>
    <w:rPr>
      <w:rFonts w:eastAsiaTheme="minorHAnsi"/>
    </w:rPr>
  </w:style>
  <w:style w:type="paragraph" w:customStyle="1" w:styleId="A217406FB2AC4C2EBCFC171747B154C8">
    <w:name w:val="A217406FB2AC4C2EBCFC171747B154C8"/>
    <w:rsid w:val="00FE5039"/>
  </w:style>
  <w:style w:type="paragraph" w:customStyle="1" w:styleId="8D283F04358E448B8EE092BF8DA05033">
    <w:name w:val="8D283F04358E448B8EE092BF8DA05033"/>
    <w:rsid w:val="00FE5039"/>
  </w:style>
  <w:style w:type="paragraph" w:customStyle="1" w:styleId="2497FF9B241C496BB96660FB59E8B8D9">
    <w:name w:val="2497FF9B241C496BB96660FB59E8B8D9"/>
    <w:rsid w:val="00FE5039"/>
  </w:style>
  <w:style w:type="paragraph" w:customStyle="1" w:styleId="DDACDCD81F7F4FE6AB20B82AC41DBC154">
    <w:name w:val="DDACDCD81F7F4FE6AB20B82AC41DBC154"/>
    <w:rsid w:val="0030625B"/>
    <w:rPr>
      <w:rFonts w:eastAsiaTheme="minorHAnsi"/>
    </w:rPr>
  </w:style>
  <w:style w:type="paragraph" w:customStyle="1" w:styleId="B7B0AF36C91940C0A13AB913AF7392CE3">
    <w:name w:val="B7B0AF36C91940C0A13AB913AF7392CE3"/>
    <w:rsid w:val="0030625B"/>
    <w:rPr>
      <w:rFonts w:eastAsiaTheme="minorHAnsi"/>
    </w:rPr>
  </w:style>
  <w:style w:type="paragraph" w:customStyle="1" w:styleId="D0D7860E1F154B7A8934C74AA32387033">
    <w:name w:val="D0D7860E1F154B7A8934C74AA32387033"/>
    <w:rsid w:val="0030625B"/>
    <w:rPr>
      <w:rFonts w:eastAsiaTheme="minorHAnsi"/>
    </w:rPr>
  </w:style>
  <w:style w:type="paragraph" w:customStyle="1" w:styleId="2A581228DA1345F8B324FD59570B3F753">
    <w:name w:val="2A581228DA1345F8B324FD59570B3F753"/>
    <w:rsid w:val="0030625B"/>
    <w:rPr>
      <w:rFonts w:eastAsiaTheme="minorHAnsi"/>
    </w:rPr>
  </w:style>
  <w:style w:type="paragraph" w:customStyle="1" w:styleId="896AF3A871044BFAA00ABC7B8A87C8CD3">
    <w:name w:val="896AF3A871044BFAA00ABC7B8A87C8CD3"/>
    <w:rsid w:val="0030625B"/>
    <w:rPr>
      <w:rFonts w:eastAsiaTheme="minorHAnsi"/>
    </w:rPr>
  </w:style>
  <w:style w:type="paragraph" w:customStyle="1" w:styleId="DDACDCD81F7F4FE6AB20B82AC41DBC155">
    <w:name w:val="DDACDCD81F7F4FE6AB20B82AC41DBC155"/>
    <w:rsid w:val="0030625B"/>
    <w:rPr>
      <w:rFonts w:eastAsiaTheme="minorHAnsi"/>
    </w:rPr>
  </w:style>
  <w:style w:type="paragraph" w:customStyle="1" w:styleId="B7B0AF36C91940C0A13AB913AF7392CE4">
    <w:name w:val="B7B0AF36C91940C0A13AB913AF7392CE4"/>
    <w:rsid w:val="0030625B"/>
    <w:rPr>
      <w:rFonts w:eastAsiaTheme="minorHAnsi"/>
    </w:rPr>
  </w:style>
  <w:style w:type="paragraph" w:customStyle="1" w:styleId="D0D7860E1F154B7A8934C74AA32387034">
    <w:name w:val="D0D7860E1F154B7A8934C74AA32387034"/>
    <w:rsid w:val="0030625B"/>
    <w:rPr>
      <w:rFonts w:eastAsiaTheme="minorHAnsi"/>
    </w:rPr>
  </w:style>
  <w:style w:type="paragraph" w:customStyle="1" w:styleId="2A581228DA1345F8B324FD59570B3F754">
    <w:name w:val="2A581228DA1345F8B324FD59570B3F754"/>
    <w:rsid w:val="0030625B"/>
    <w:rPr>
      <w:rFonts w:eastAsiaTheme="minorHAnsi"/>
    </w:rPr>
  </w:style>
  <w:style w:type="paragraph" w:customStyle="1" w:styleId="896AF3A871044BFAA00ABC7B8A87C8CD4">
    <w:name w:val="896AF3A871044BFAA00ABC7B8A87C8CD4"/>
    <w:rsid w:val="0030625B"/>
    <w:rPr>
      <w:rFonts w:eastAsiaTheme="minorHAnsi"/>
    </w:rPr>
  </w:style>
  <w:style w:type="paragraph" w:customStyle="1" w:styleId="1221DD08AEC74C90A904E4A8F4B78B1D">
    <w:name w:val="1221DD08AEC74C90A904E4A8F4B78B1D"/>
    <w:rsid w:val="0030625B"/>
  </w:style>
  <w:style w:type="paragraph" w:customStyle="1" w:styleId="DDACDCD81F7F4FE6AB20B82AC41DBC156">
    <w:name w:val="DDACDCD81F7F4FE6AB20B82AC41DBC156"/>
    <w:rsid w:val="0030625B"/>
    <w:rPr>
      <w:rFonts w:eastAsiaTheme="minorHAnsi"/>
    </w:rPr>
  </w:style>
  <w:style w:type="paragraph" w:customStyle="1" w:styleId="B7B0AF36C91940C0A13AB913AF7392CE5">
    <w:name w:val="B7B0AF36C91940C0A13AB913AF7392CE5"/>
    <w:rsid w:val="0030625B"/>
    <w:rPr>
      <w:rFonts w:eastAsiaTheme="minorHAnsi"/>
    </w:rPr>
  </w:style>
  <w:style w:type="paragraph" w:customStyle="1" w:styleId="2A581228DA1345F8B324FD59570B3F755">
    <w:name w:val="2A581228DA1345F8B324FD59570B3F755"/>
    <w:rsid w:val="0030625B"/>
    <w:rPr>
      <w:rFonts w:eastAsiaTheme="minorHAnsi"/>
    </w:rPr>
  </w:style>
  <w:style w:type="paragraph" w:customStyle="1" w:styleId="896AF3A871044BFAA00ABC7B8A87C8CD5">
    <w:name w:val="896AF3A871044BFAA00ABC7B8A87C8CD5"/>
    <w:rsid w:val="0030625B"/>
    <w:rPr>
      <w:rFonts w:eastAsiaTheme="minorHAnsi"/>
    </w:rPr>
  </w:style>
  <w:style w:type="paragraph" w:customStyle="1" w:styleId="8E01F8181171481D9EF72515923D4163">
    <w:name w:val="8E01F8181171481D9EF72515923D4163"/>
    <w:rsid w:val="000A258F"/>
  </w:style>
  <w:style w:type="paragraph" w:customStyle="1" w:styleId="D3E8D37E46DF40FF8FA02E026A0A8FB4">
    <w:name w:val="D3E8D37E46DF40FF8FA02E026A0A8FB4"/>
    <w:rsid w:val="000A258F"/>
  </w:style>
  <w:style w:type="paragraph" w:customStyle="1" w:styleId="C3FD78F55123481ABBDB0994640EA408">
    <w:name w:val="C3FD78F55123481ABBDB0994640EA408"/>
    <w:rsid w:val="000A258F"/>
  </w:style>
  <w:style w:type="paragraph" w:customStyle="1" w:styleId="7990F02AF0CE4DAFB50B209B7BB7DF99">
    <w:name w:val="7990F02AF0CE4DAFB50B209B7BB7DF99"/>
    <w:rsid w:val="000A258F"/>
  </w:style>
  <w:style w:type="paragraph" w:customStyle="1" w:styleId="DDACDCD81F7F4FE6AB20B82AC41DBC157">
    <w:name w:val="DDACDCD81F7F4FE6AB20B82AC41DBC157"/>
    <w:rsid w:val="000A258F"/>
    <w:rPr>
      <w:rFonts w:eastAsiaTheme="minorHAnsi"/>
    </w:rPr>
  </w:style>
  <w:style w:type="paragraph" w:customStyle="1" w:styleId="2A581228DA1345F8B324FD59570B3F756">
    <w:name w:val="2A581228DA1345F8B324FD59570B3F756"/>
    <w:rsid w:val="000A258F"/>
    <w:rPr>
      <w:rFonts w:eastAsiaTheme="minorHAnsi"/>
    </w:rPr>
  </w:style>
  <w:style w:type="paragraph" w:customStyle="1" w:styleId="896AF3A871044BFAA00ABC7B8A87C8CD6">
    <w:name w:val="896AF3A871044BFAA00ABC7B8A87C8CD6"/>
    <w:rsid w:val="000A258F"/>
    <w:rPr>
      <w:rFonts w:eastAsiaTheme="minorHAnsi"/>
    </w:rPr>
  </w:style>
  <w:style w:type="paragraph" w:customStyle="1" w:styleId="2A581228DA1345F8B324FD59570B3F757">
    <w:name w:val="2A581228DA1345F8B324FD59570B3F757"/>
    <w:rsid w:val="000A258F"/>
    <w:rPr>
      <w:rFonts w:eastAsiaTheme="minorHAnsi"/>
    </w:rPr>
  </w:style>
  <w:style w:type="paragraph" w:customStyle="1" w:styleId="896AF3A871044BFAA00ABC7B8A87C8CD7">
    <w:name w:val="896AF3A871044BFAA00ABC7B8A87C8CD7"/>
    <w:rsid w:val="000A258F"/>
    <w:rPr>
      <w:rFonts w:eastAsiaTheme="minorHAnsi"/>
    </w:rPr>
  </w:style>
  <w:style w:type="paragraph" w:customStyle="1" w:styleId="DDACDCD81F7F4FE6AB20B82AC41DBC158">
    <w:name w:val="DDACDCD81F7F4FE6AB20B82AC41DBC158"/>
    <w:rsid w:val="000340A0"/>
    <w:rPr>
      <w:rFonts w:eastAsiaTheme="minorHAnsi"/>
    </w:rPr>
  </w:style>
  <w:style w:type="paragraph" w:customStyle="1" w:styleId="8E01F8181171481D9EF72515923D41631">
    <w:name w:val="8E01F8181171481D9EF72515923D41631"/>
    <w:rsid w:val="000340A0"/>
    <w:rPr>
      <w:rFonts w:eastAsiaTheme="minorHAnsi"/>
    </w:rPr>
  </w:style>
  <w:style w:type="paragraph" w:customStyle="1" w:styleId="D0D7860E1F154B7A8934C74AA32387035">
    <w:name w:val="D0D7860E1F154B7A8934C74AA32387035"/>
    <w:rsid w:val="000340A0"/>
    <w:rPr>
      <w:rFonts w:eastAsiaTheme="minorHAnsi"/>
    </w:rPr>
  </w:style>
  <w:style w:type="paragraph" w:customStyle="1" w:styleId="2A581228DA1345F8B324FD59570B3F758">
    <w:name w:val="2A581228DA1345F8B324FD59570B3F758"/>
    <w:rsid w:val="000340A0"/>
    <w:rPr>
      <w:rFonts w:eastAsiaTheme="minorHAnsi"/>
    </w:rPr>
  </w:style>
  <w:style w:type="paragraph" w:customStyle="1" w:styleId="896AF3A871044BFAA00ABC7B8A87C8CD8">
    <w:name w:val="896AF3A871044BFAA00ABC7B8A87C8CD8"/>
    <w:rsid w:val="000340A0"/>
    <w:rPr>
      <w:rFonts w:eastAsiaTheme="minorHAnsi"/>
    </w:rPr>
  </w:style>
  <w:style w:type="paragraph" w:customStyle="1" w:styleId="DDACDCD81F7F4FE6AB20B82AC41DBC159">
    <w:name w:val="DDACDCD81F7F4FE6AB20B82AC41DBC159"/>
    <w:rsid w:val="000340A0"/>
    <w:rPr>
      <w:rFonts w:eastAsiaTheme="minorHAnsi"/>
    </w:rPr>
  </w:style>
  <w:style w:type="paragraph" w:customStyle="1" w:styleId="8E01F8181171481D9EF72515923D41632">
    <w:name w:val="8E01F8181171481D9EF72515923D41632"/>
    <w:rsid w:val="000340A0"/>
    <w:rPr>
      <w:rFonts w:eastAsiaTheme="minorHAnsi"/>
    </w:rPr>
  </w:style>
  <w:style w:type="paragraph" w:customStyle="1" w:styleId="D0D7860E1F154B7A8934C74AA32387036">
    <w:name w:val="D0D7860E1F154B7A8934C74AA32387036"/>
    <w:rsid w:val="000340A0"/>
    <w:rPr>
      <w:rFonts w:eastAsiaTheme="minorHAnsi"/>
    </w:rPr>
  </w:style>
  <w:style w:type="paragraph" w:customStyle="1" w:styleId="2A581228DA1345F8B324FD59570B3F759">
    <w:name w:val="2A581228DA1345F8B324FD59570B3F759"/>
    <w:rsid w:val="000340A0"/>
    <w:rPr>
      <w:rFonts w:eastAsiaTheme="minorHAnsi"/>
    </w:rPr>
  </w:style>
  <w:style w:type="paragraph" w:customStyle="1" w:styleId="896AF3A871044BFAA00ABC7B8A87C8CD9">
    <w:name w:val="896AF3A871044BFAA00ABC7B8A87C8CD9"/>
    <w:rsid w:val="000340A0"/>
    <w:rPr>
      <w:rFonts w:eastAsiaTheme="minorHAnsi"/>
    </w:rPr>
  </w:style>
  <w:style w:type="paragraph" w:customStyle="1" w:styleId="DDACDCD81F7F4FE6AB20B82AC41DBC1510">
    <w:name w:val="DDACDCD81F7F4FE6AB20B82AC41DBC1510"/>
    <w:rsid w:val="00494063"/>
    <w:rPr>
      <w:rFonts w:eastAsiaTheme="minorHAnsi"/>
    </w:rPr>
  </w:style>
  <w:style w:type="paragraph" w:customStyle="1" w:styleId="8E01F8181171481D9EF72515923D41633">
    <w:name w:val="8E01F8181171481D9EF72515923D41633"/>
    <w:rsid w:val="00494063"/>
    <w:rPr>
      <w:rFonts w:eastAsiaTheme="minorHAnsi"/>
    </w:rPr>
  </w:style>
  <w:style w:type="paragraph" w:customStyle="1" w:styleId="D0D7860E1F154B7A8934C74AA32387037">
    <w:name w:val="D0D7860E1F154B7A8934C74AA32387037"/>
    <w:rsid w:val="00494063"/>
    <w:rPr>
      <w:rFonts w:eastAsiaTheme="minorHAnsi"/>
    </w:rPr>
  </w:style>
  <w:style w:type="paragraph" w:customStyle="1" w:styleId="2A581228DA1345F8B324FD59570B3F7510">
    <w:name w:val="2A581228DA1345F8B324FD59570B3F7510"/>
    <w:rsid w:val="00494063"/>
    <w:rPr>
      <w:rFonts w:eastAsiaTheme="minorHAnsi"/>
    </w:rPr>
  </w:style>
  <w:style w:type="paragraph" w:customStyle="1" w:styleId="896AF3A871044BFAA00ABC7B8A87C8CD10">
    <w:name w:val="896AF3A871044BFAA00ABC7B8A87C8CD10"/>
    <w:rsid w:val="00494063"/>
    <w:rPr>
      <w:rFonts w:eastAsiaTheme="minorHAnsi"/>
    </w:rPr>
  </w:style>
  <w:style w:type="paragraph" w:customStyle="1" w:styleId="DDACDCD81F7F4FE6AB20B82AC41DBC1511">
    <w:name w:val="DDACDCD81F7F4FE6AB20B82AC41DBC1511"/>
    <w:rsid w:val="00195DCA"/>
    <w:rPr>
      <w:rFonts w:eastAsiaTheme="minorHAnsi"/>
    </w:rPr>
  </w:style>
  <w:style w:type="paragraph" w:customStyle="1" w:styleId="8E01F8181171481D9EF72515923D41634">
    <w:name w:val="8E01F8181171481D9EF72515923D41634"/>
    <w:rsid w:val="00195DCA"/>
    <w:rPr>
      <w:rFonts w:eastAsiaTheme="minorHAnsi"/>
    </w:rPr>
  </w:style>
  <w:style w:type="paragraph" w:customStyle="1" w:styleId="D0D7860E1F154B7A8934C74AA32387038">
    <w:name w:val="D0D7860E1F154B7A8934C74AA32387038"/>
    <w:rsid w:val="00195DCA"/>
    <w:rPr>
      <w:rFonts w:eastAsiaTheme="minorHAnsi"/>
    </w:rPr>
  </w:style>
  <w:style w:type="paragraph" w:customStyle="1" w:styleId="2A581228DA1345F8B324FD59570B3F7511">
    <w:name w:val="2A581228DA1345F8B324FD59570B3F7511"/>
    <w:rsid w:val="00195DCA"/>
    <w:rPr>
      <w:rFonts w:eastAsiaTheme="minorHAnsi"/>
    </w:rPr>
  </w:style>
  <w:style w:type="paragraph" w:customStyle="1" w:styleId="896AF3A871044BFAA00ABC7B8A87C8CD11">
    <w:name w:val="896AF3A871044BFAA00ABC7B8A87C8CD11"/>
    <w:rsid w:val="00195DCA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57DDDD2F2DD498EDBE9F0FA5293EF" ma:contentTypeVersion="8" ma:contentTypeDescription="Create a new document." ma:contentTypeScope="" ma:versionID="1ac4b57ef9f0e000cb5d9b207a69c9ab">
  <xsd:schema xmlns:xsd="http://www.w3.org/2001/XMLSchema" xmlns:xs="http://www.w3.org/2001/XMLSchema" xmlns:p="http://schemas.microsoft.com/office/2006/metadata/properties" xmlns:ns3="46eec64f-2b47-406f-8812-8ce1a6e6cd01" targetNamespace="http://schemas.microsoft.com/office/2006/metadata/properties" ma:root="true" ma:fieldsID="35e03a29cd95e42a5fce5c3a61281e8c" ns3:_="">
    <xsd:import namespace="46eec64f-2b47-406f-8812-8ce1a6e6cd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ec64f-2b47-406f-8812-8ce1a6e6cd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80A985-DA02-4E2D-8246-2BE6FF6C6906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46eec64f-2b47-406f-8812-8ce1a6e6cd0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D061265-3B05-4F47-BD85-C474C43AE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ec64f-2b47-406f-8812-8ce1a6e6c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25762A-68FA-433D-B588-4BC9944324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71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Monica D.</dc:creator>
  <cp:keywords/>
  <dc:description/>
  <cp:lastModifiedBy>Vincent, Teresa H.</cp:lastModifiedBy>
  <cp:revision>2</cp:revision>
  <dcterms:created xsi:type="dcterms:W3CDTF">2020-05-13T16:41:00Z</dcterms:created>
  <dcterms:modified xsi:type="dcterms:W3CDTF">2020-05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7DDDD2F2DD498EDBE9F0FA5293EF</vt:lpwstr>
  </property>
</Properties>
</file>